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Rome</w:t>
      </w:r>
    </w:p>
    <w:bookmarkStart w:id="21" w:name="X22ca1b3b7a1e05311d277a70604d1ecd9241e90"/>
    <w:p>
      <w:pPr>
        <w:pStyle w:val="Heading1"/>
      </w:pPr>
      <w:r>
        <w:t xml:space="preserve">Internship Application Letter for UX UI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Rome, Italy</w:t>
      </w:r>
    </w:p>
    <w:bookmarkStart w:id="20" w:name="Xeced60b543dbf7d4b7a8b2cfc3be6df370e60b8"/>
    <w:p>
      <w:pPr>
        <w:pStyle w:val="Heading2"/>
      </w:pPr>
      <w:r>
        <w:t xml:space="preserve">Subject: Enthusiastic Application for UX UI Designer Internship Position in Rome</w:t>
      </w:r>
    </w:p>
    <w:p>
      <w:pPr>
        <w:pStyle w:val="FirstParagraph"/>
      </w:pPr>
      <w:r>
        <w:t xml:space="preserve">To the Esteemed Hiring Team at [Company Name],</w:t>
      </w:r>
    </w:p>
    <w:p>
      <w:pPr>
        <w:pStyle w:val="BodyText"/>
      </w:pPr>
      <w:r>
        <w:t xml:space="preserve">It is with profound enthusiasm that I submit my application for the UX UI Designer Internship position within your esteemed design team, as advertised on [Platform where you saw the listing - e.g., LinkedIn, company website]. As a dedicated and innovative design student deeply passionate about crafting human-centered digital experiences, I am eager to contribute my skills to the vibrant creative ecosystem of</w:t>
      </w:r>
      <w:r>
        <w:t xml:space="preserve"> </w:t>
      </w:r>
      <w:r>
        <w:rPr>
          <w:bCs/>
          <w:b/>
        </w:rPr>
        <w:t xml:space="preserve">Italy Rome</w:t>
      </w:r>
      <w:r>
        <w:t xml:space="preserve">, a city renowned for its timeless aesthetics and dynamic contemporary culture. This</w:t>
      </w:r>
      <w:r>
        <w:t xml:space="preserve"> </w:t>
      </w:r>
      <w:r>
        <w:rPr>
          <w:iCs/>
          <w:i/>
        </w:rPr>
        <w:t xml:space="preserve">Internship Application Letter</w:t>
      </w:r>
      <w:r>
        <w:t xml:space="preserve"> </w:t>
      </w:r>
      <w:r>
        <w:t xml:space="preserve">serves as my formal expression of commitment to joining your team and immersing myself in the unique design landscape of one of Europe’s most inspiring capitals.</w:t>
      </w:r>
    </w:p>
    <w:p>
      <w:pPr>
        <w:pStyle w:val="BodyText"/>
      </w:pPr>
      <w:r>
        <w:t xml:space="preserve">The confluence of ancient artistry and modern digital innovation in Rome has long captivated me. Walking through the cobbled streets of Trastevere, observing how Roman architects harmonized function with beauty millennia ago, profoundly influences my approach to user experience. I believe that great UX UI design transcends mere functionality – it resonates with cultural context, just as the Colosseum’s architecture speaks to its time and place. This philosophy drives my desire to learn under your mentorship in</w:t>
      </w:r>
      <w:r>
        <w:t xml:space="preserve"> </w:t>
      </w:r>
      <w:r>
        <w:rPr>
          <w:bCs/>
          <w:b/>
        </w:rPr>
        <w:t xml:space="preserve">Italy Rome</w:t>
      </w:r>
      <w:r>
        <w:t xml:space="preserve">, where I can blend my technical skills with the city’s rich visual heritage. I am not merely seeking an internship; I aim to become an integral part of a team that understands how digital interfaces can honor history while embracing the future.</w:t>
      </w:r>
    </w:p>
    <w:p>
      <w:pPr>
        <w:pStyle w:val="BodyText"/>
      </w:pPr>
      <w:r>
        <w:t xml:space="preserve">My academic journey at [Your University] has equipped me with robust</w:t>
      </w:r>
      <w:r>
        <w:t xml:space="preserve"> </w:t>
      </w:r>
      <w:r>
        <w:rPr>
          <w:bCs/>
          <w:b/>
        </w:rPr>
        <w:t xml:space="preserve">UX UI Designer</w:t>
      </w:r>
      <w:r>
        <w:t xml:space="preserve"> </w:t>
      </w:r>
      <w:r>
        <w:t xml:space="preserve">competencies directly applicable to your project needs. I’ve honed my skills in Figma, Adobe Creative Suite, and user research methodologies through projects like "Rome Travel Companion," a mobile app designed for tourists navigating the city’s complex metro system. This project involved conducting ethnographic interviews with international visitors in Rome’s historic centers, synthesizing feedback into intuitive navigation flows that reduced user confusion by 40% during testing phases. I also developed a high-fidelity prototype featuring subtle Roman motif integrations (like using travertine-inspired color palettes and minimalist geometric patterns reminiscent of ancient mosaics) – a direct homage to Rome’s visual language. My portfolio, accessible at [Link to Portfolio], showcases similar projects where cultural sensitivity and user-centric design converged.</w:t>
      </w:r>
    </w:p>
    <w:p>
      <w:pPr>
        <w:pStyle w:val="BodyText"/>
      </w:pPr>
      <w:r>
        <w:t xml:space="preserve">What excites me most about this opportunity is the chance to collaborate within Rome’s thriving startup and agency scene. I’ve followed [Company Name]’s work on projects like [Mention a specific project if possible, e.g., "the sustainable tourism platform for Lazio region"] and admire your commitment to designing solutions that genuinely serve Italian users. Your emphasis on inclusive design aligns perfectly with my belief that digital tools should bridge cultural gaps – whether connecting Roman elders to telehealth services or empowering local artisans through e-commerce platforms. I am particularly eager to learn from your team’s approach to balancing global design standards with hyper-local Italian user behaviors, such as the preference for warm, conversational interfaces over sterile tech aesthetics.</w:t>
      </w:r>
    </w:p>
    <w:p>
      <w:pPr>
        <w:pStyle w:val="BodyText"/>
      </w:pPr>
      <w:r>
        <w:t xml:space="preserve">My adaptability and cultural curiosity are strengths I believe will allow me to thrive in Rome’s professional environment. Having spent a semester studying art history at Sapienza University of Rome in 2023, I navigated daily life across the city’s districts – from the bustling Piazza Navona to the serene Villa Borghese gardens – gaining firsthand insight into local communication styles and work rhythms. I understand that Italian workplaces value personal connection and nuanced dialogue; I approach collaboration with respect for hierarchy while fostering open, creative exchange. My Italian language skills (B2 level, with daily practice) enable me to engage authentically with colleagues and users alike, ensuring my research captures the true spirit of Rome’s digital community.</w:t>
      </w:r>
    </w:p>
    <w:p>
      <w:pPr>
        <w:pStyle w:val="BodyText"/>
      </w:pPr>
      <w:r>
        <w:t xml:space="preserve">Moreover, I am acutely aware of the unique challenges and opportunities for an international intern in Italy. I have researched visa requirements meticulously and am prepared to initiate the necessary processes through [Your University]’s international office. My goal is not just to learn, but to contribute meaningfully from day one – whether assisting with user testing sessions across Rome’s diverse neighborhoods, documenting local design patterns for your team’s knowledge base, or helping adapt global templates for Italian market preferences. I am ready to embrace the</w:t>
      </w:r>
      <w:r>
        <w:t xml:space="preserve"> </w:t>
      </w:r>
      <w:r>
        <w:rPr>
          <w:bCs/>
          <w:b/>
        </w:rPr>
        <w:t xml:space="preserve">Italy Rome</w:t>
      </w:r>
      <w:r>
        <w:t xml:space="preserve"> </w:t>
      </w:r>
      <w:r>
        <w:t xml:space="preserve">work culture: starting meetings on time (a small but vital detail in Italian professional life), engaging thoughtfully in discussions over acafé al banco, and approaching feedback with humility and eagerness to grow.</w:t>
      </w:r>
    </w:p>
    <w:p>
      <w:pPr>
        <w:pStyle w:val="BodyText"/>
      </w:pPr>
      <w:r>
        <w:t xml:space="preserve">I am deeply impressed by [Company Name]’s role in shaping how Italians interact with technology, especially your work supporting Rome’s digital transformation initiatives. Your commitment to ethical design – ensuring accessibility for all users across Italy’s diverse demographics – reflects my own values. I envision myself working alongside your team to develop solutions that make Roman life more seamless, from simplifying public transportation apps for elderly residents in the Appian Way district to creating engaging experiences for young entrepreneurs in Rome’s burgeoning tech hubs like EUR and Testaccio.</w:t>
      </w:r>
    </w:p>
    <w:p>
      <w:pPr>
        <w:pStyle w:val="BodyText"/>
      </w:pPr>
      <w:r>
        <w:t xml:space="preserve">As a student who has already begun sketching concepts on vintage stationery found at the Libreria Acqua Alta, I bring not only technical skills but a genuine love for Rome’s visual soul. This</w:t>
      </w:r>
      <w:r>
        <w:t xml:space="preserve"> </w:t>
      </w:r>
      <w:r>
        <w:rPr>
          <w:iCs/>
          <w:i/>
        </w:rPr>
        <w:t xml:space="preserve">Internship Application Letter</w:t>
      </w:r>
      <w:r>
        <w:t xml:space="preserve"> </w:t>
      </w:r>
      <w:r>
        <w:t xml:space="preserve">represents my earnest desire to learn from your experts while adding fresh perspective to your projects. I would be honored to discuss how my background in user research, prototyping, and cultural sensitivity can support [Company Name]’s mission within the heart of Rome.</w:t>
      </w:r>
    </w:p>
    <w:p>
      <w:pPr>
        <w:pStyle w:val="BodyText"/>
      </w:pPr>
      <w:r>
        <w:t xml:space="preserve">Thank you for considering my application. I look forward to the possibility of discussing this opportunity further and am available for an interview at your earliest convenience. My resume is attached for your review, and I am happy to provide additional materials or references upon request.</w:t>
      </w:r>
    </w:p>
    <w:p>
      <w:pPr>
        <w:pStyle w:val="BodyText"/>
      </w:pPr>
      <w:r>
        <w:t xml:space="preserve">With warmest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Rome</dc:title>
  <dc:creator/>
  <dc:language>en</dc:language>
  <cp:keywords/>
  <dcterms:created xsi:type="dcterms:W3CDTF">2026-07-21T11:00:46Z</dcterms:created>
  <dcterms:modified xsi:type="dcterms:W3CDTF">2026-07-21T11:00:46Z</dcterms:modified>
</cp:coreProperties>
</file>

<file path=docProps/custom.xml><?xml version="1.0" encoding="utf-8"?>
<Properties xmlns="http://schemas.openxmlformats.org/officeDocument/2006/custom-properties" xmlns:vt="http://schemas.openxmlformats.org/officeDocument/2006/docPropsVTypes"/>
</file>